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40B4" w:rsidRDefault="00140FC5" w:rsidP="004E40B4">
      <w:pPr>
        <w:pStyle w:val="AralkYok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DAGOJİK FORMASYON EĞİTİMİ SERTİFİKA PRAGRAMI</w:t>
      </w:r>
    </w:p>
    <w:p w:rsidR="004E40B4" w:rsidRDefault="00140FC5" w:rsidP="004E40B4">
      <w:pPr>
        <w:pStyle w:val="AralkYok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 SINA</w:t>
      </w:r>
      <w:r w:rsidRPr="00D673B8">
        <w:rPr>
          <w:rFonts w:ascii="Times New Roman" w:hAnsi="Times New Roman" w:cs="Times New Roman"/>
          <w:b/>
          <w:sz w:val="24"/>
          <w:szCs w:val="24"/>
        </w:rPr>
        <w:t>VI</w:t>
      </w:r>
      <w:r>
        <w:rPr>
          <w:rFonts w:ascii="Times New Roman" w:hAnsi="Times New Roman" w:cs="Times New Roman"/>
          <w:b/>
          <w:sz w:val="24"/>
          <w:szCs w:val="24"/>
        </w:rPr>
        <w:t>NDA SİSTEMDEN KAYNAKLI SORUN YAŞAYAN</w:t>
      </w:r>
      <w:r w:rsidRPr="00D673B8">
        <w:rPr>
          <w:rFonts w:ascii="Times New Roman" w:hAnsi="Times New Roman" w:cs="Times New Roman"/>
          <w:b/>
          <w:sz w:val="24"/>
          <w:szCs w:val="24"/>
        </w:rPr>
        <w:t xml:space="preserve"> ÖĞRENCİ</w:t>
      </w:r>
      <w:r w:rsidR="005F7093">
        <w:rPr>
          <w:rFonts w:ascii="Times New Roman" w:hAnsi="Times New Roman" w:cs="Times New Roman"/>
          <w:b/>
          <w:sz w:val="24"/>
          <w:szCs w:val="24"/>
        </w:rPr>
        <w:t>LE</w:t>
      </w:r>
      <w:r>
        <w:rPr>
          <w:rFonts w:ascii="Times New Roman" w:hAnsi="Times New Roman" w:cs="Times New Roman"/>
          <w:b/>
          <w:sz w:val="24"/>
          <w:szCs w:val="24"/>
        </w:rPr>
        <w:t>RİN</w:t>
      </w:r>
      <w:r w:rsidRPr="00D673B8">
        <w:rPr>
          <w:rFonts w:ascii="Times New Roman" w:hAnsi="Times New Roman" w:cs="Times New Roman"/>
          <w:b/>
          <w:sz w:val="24"/>
          <w:szCs w:val="24"/>
        </w:rPr>
        <w:t xml:space="preserve"> LİSTESİ</w:t>
      </w:r>
    </w:p>
    <w:p w:rsidR="00140FC5" w:rsidRDefault="00140FC5" w:rsidP="004E40B4">
      <w:pPr>
        <w:pStyle w:val="AralkYok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40FC5" w:rsidRPr="00D673B8" w:rsidRDefault="00140FC5" w:rsidP="00140FC5">
      <w:pPr>
        <w:pStyle w:val="AralkYok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ınav Tarihi: 16 Aralık 2020</w:t>
      </w:r>
    </w:p>
    <w:p w:rsidR="004E40B4" w:rsidRDefault="004E40B4" w:rsidP="004E40B4">
      <w:pPr>
        <w:pStyle w:val="AralkYok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214" w:type="dxa"/>
        <w:tblInd w:w="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1843"/>
        <w:gridCol w:w="2126"/>
        <w:gridCol w:w="1843"/>
        <w:gridCol w:w="1843"/>
      </w:tblGrid>
      <w:tr w:rsidR="0077779F" w:rsidTr="0077779F"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779F" w:rsidRDefault="0077779F" w:rsidP="0018016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İ N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779F" w:rsidRDefault="0077779F" w:rsidP="0018016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I SOYAD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779F" w:rsidRDefault="0077779F" w:rsidP="0018016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779F" w:rsidRDefault="0077779F" w:rsidP="0018016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79F" w:rsidRDefault="0077779F" w:rsidP="0018016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NAV SAATİ</w:t>
            </w:r>
          </w:p>
        </w:tc>
      </w:tr>
      <w:tr w:rsidR="0077779F" w:rsidRPr="00603AA8" w:rsidTr="0077779F">
        <w:trPr>
          <w:trHeight w:val="1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bookmarkStart w:id="0" w:name="_GoBack"/>
            <w:bookmarkEnd w:id="0"/>
            <w:r>
              <w:rPr>
                <w:sz w:val="18"/>
                <w:szCs w:val="18"/>
              </w:rPr>
              <w:t>198*****6-Tari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r** GÜ***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Pr="00DD0822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ğitim Psikolojis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Pr="00DD0822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Sibel YAZIC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79F" w:rsidRDefault="0077779F" w:rsidP="0018016B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20:00</w:t>
            </w:r>
            <w:proofErr w:type="gramEnd"/>
          </w:p>
        </w:tc>
      </w:tr>
      <w:tr w:rsidR="0077779F" w:rsidRPr="00603AA8" w:rsidTr="0077779F">
        <w:trPr>
          <w:trHeight w:val="1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7779F" w:rsidRPr="00F936FC" w:rsidRDefault="0077779F" w:rsidP="005F7093">
            <w:pPr>
              <w:jc w:val="both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>198*****7-T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b****** ÇI***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ğitimde Ölçme ve Değerlendir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Üyesi Fatih GÜNGÖ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79F" w:rsidRDefault="0077779F" w:rsidP="0018016B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20:00</w:t>
            </w:r>
            <w:proofErr w:type="gramEnd"/>
          </w:p>
        </w:tc>
      </w:tr>
      <w:tr w:rsidR="0077779F" w:rsidRPr="00603AA8" w:rsidTr="0077779F">
        <w:trPr>
          <w:trHeight w:val="1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8*****7-T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**** Tu*** BA******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Pr="00DD0822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ğitim Psikolojis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Pr="00DD0822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Tuğba SELANİK A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79F" w:rsidRDefault="0077779F" w:rsidP="0018016B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20:00</w:t>
            </w:r>
            <w:proofErr w:type="gramEnd"/>
          </w:p>
        </w:tc>
      </w:tr>
      <w:tr w:rsidR="0077779F" w:rsidRPr="00603AA8" w:rsidTr="0077779F">
        <w:trPr>
          <w:trHeight w:val="1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8*****5-Coğrafy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5F7093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İb</w:t>
            </w:r>
            <w:proofErr w:type="spellEnd"/>
            <w:r>
              <w:rPr>
                <w:sz w:val="18"/>
                <w:szCs w:val="18"/>
              </w:rPr>
              <w:t>***** A*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 2: Karakter ve Değerler Eğitim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779F" w:rsidRDefault="0077779F" w:rsidP="001801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Hakkı Yazıc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79F" w:rsidRDefault="0077779F" w:rsidP="0018016B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20:00</w:t>
            </w:r>
            <w:proofErr w:type="gramEnd"/>
          </w:p>
        </w:tc>
      </w:tr>
    </w:tbl>
    <w:p w:rsidR="00381AA4" w:rsidRDefault="00381AA4"/>
    <w:sectPr w:rsidR="00381AA4" w:rsidSect="004E40B4">
      <w:pgSz w:w="11906" w:h="16838"/>
      <w:pgMar w:top="1417" w:right="1417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tDAyMTYxszAztTBT0lEKTi0uzszPAykwqgUAJBVb3ywAAAA="/>
  </w:docVars>
  <w:rsids>
    <w:rsidRoot w:val="008A6D48"/>
    <w:rsid w:val="00106F9C"/>
    <w:rsid w:val="00140FC5"/>
    <w:rsid w:val="00363261"/>
    <w:rsid w:val="00381AA4"/>
    <w:rsid w:val="004E40B4"/>
    <w:rsid w:val="005F7093"/>
    <w:rsid w:val="0077779F"/>
    <w:rsid w:val="008A6D48"/>
    <w:rsid w:val="00F9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90A0828-2197-483E-934A-9294388C1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0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E40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e</cp:lastModifiedBy>
  <cp:revision>9</cp:revision>
  <dcterms:created xsi:type="dcterms:W3CDTF">2020-12-14T10:05:00Z</dcterms:created>
  <dcterms:modified xsi:type="dcterms:W3CDTF">2020-12-15T12:18:00Z</dcterms:modified>
</cp:coreProperties>
</file>